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47D40" w14:textId="77777777" w:rsidR="00470260" w:rsidRPr="00AB2ACC" w:rsidRDefault="00470260" w:rsidP="00AB2ACC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56B03B0B" w14:textId="77777777" w:rsidR="00AB2ACC" w:rsidRPr="00AB2ACC" w:rsidRDefault="00AB2ACC" w:rsidP="00AB2ACC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14:ligatures w14:val="none"/>
        </w:rPr>
        <w:t>Essential FinTech Skills in the New Age Market</w:t>
      </w:r>
    </w:p>
    <w:p w14:paraId="1FA60376" w14:textId="77777777" w:rsidR="002508E4" w:rsidRDefault="002508E4" w:rsidP="00AB2AC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</w:p>
    <w:p w14:paraId="489CC961" w14:textId="215A48C2" w:rsidR="00AB2ACC" w:rsidRPr="00AB2ACC" w:rsidRDefault="00AB2ACC" w:rsidP="00AB2AC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ntroduction</w:t>
      </w:r>
    </w:p>
    <w:p w14:paraId="41E65B57" w14:textId="3B50D053" w:rsidR="00AB2ACC" w:rsidRPr="00AB2ACC" w:rsidRDefault="00AB2ACC" w:rsidP="00AB2ACC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The FinTech sector has revolutionized the global financial landscape. Unlike traditional banking, where services were dependent on physical infrastructure and manual processing, FinTech leverages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digital technologies such as AI</w:t>
      </w:r>
      <w:r w:rsidR="00066EB5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-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ML</w:t>
      </w:r>
      <w:r w:rsidR="00066EB5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-DL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, Blockchain, Cloud Computing, and Data Analytic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to provide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faster, safer, and more accessib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financial solutions.</w:t>
      </w:r>
    </w:p>
    <w:p w14:paraId="3D4AEEEC" w14:textId="77777777" w:rsidR="00AB2ACC" w:rsidRDefault="00AB2ACC" w:rsidP="00AB2AC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In this new-age market, professionals are expected to develop a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unique skill set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that combines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technical expertise, financial knowledge, regulatory understanding, and innovation capability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 Without these hybrid skills, individuals risk becoming obsolete in an industry that is advancing rapidly.</w:t>
      </w:r>
    </w:p>
    <w:p w14:paraId="7FCBE59F" w14:textId="77777777" w:rsidR="002508E4" w:rsidRDefault="002508E4" w:rsidP="00AB2AC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</w:p>
    <w:p w14:paraId="650C6D18" w14:textId="7963AF4E" w:rsidR="002508E4" w:rsidRPr="00AB2ACC" w:rsidRDefault="002508E4" w:rsidP="002508E4">
      <w:pPr>
        <w:numPr>
          <w:ilvl w:val="0"/>
          <w:numId w:val="14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ore Technical Skills</w:t>
      </w:r>
    </w:p>
    <w:p w14:paraId="6FA00758" w14:textId="47B2CBBE" w:rsidR="002508E4" w:rsidRPr="00AB2ACC" w:rsidRDefault="002508E4" w:rsidP="002508E4">
      <w:pPr>
        <w:numPr>
          <w:ilvl w:val="0"/>
          <w:numId w:val="14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ore Financial &amp; Domain Skills</w:t>
      </w:r>
    </w:p>
    <w:p w14:paraId="1370BB8C" w14:textId="313F0BB8" w:rsidR="002508E4" w:rsidRPr="00AB2ACC" w:rsidRDefault="002508E4" w:rsidP="002508E4">
      <w:pPr>
        <w:numPr>
          <w:ilvl w:val="0"/>
          <w:numId w:val="14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nterdisciplinary &amp; Soft Skills</w:t>
      </w:r>
    </w:p>
    <w:p w14:paraId="71EE5824" w14:textId="5AB1678F" w:rsidR="002508E4" w:rsidRPr="00AB2ACC" w:rsidRDefault="002508E4" w:rsidP="002508E4">
      <w:pPr>
        <w:numPr>
          <w:ilvl w:val="0"/>
          <w:numId w:val="14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merging Skills in the Future FinTech Market</w:t>
      </w:r>
    </w:p>
    <w:p w14:paraId="2A96B018" w14:textId="77777777" w:rsidR="002508E4" w:rsidRPr="00AB2ACC" w:rsidRDefault="002508E4" w:rsidP="00AB2AC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</w:p>
    <w:p w14:paraId="28CBA186" w14:textId="1526DD17" w:rsidR="00AB2ACC" w:rsidRPr="00AB2ACC" w:rsidRDefault="002508E4" w:rsidP="00AB2AC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1</w:t>
      </w:r>
      <w:r w:rsidR="00AB2ACC"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. Core Technical Skills</w:t>
      </w:r>
    </w:p>
    <w:p w14:paraId="27004E73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) Programming &amp; Software Development</w:t>
      </w:r>
    </w:p>
    <w:p w14:paraId="51CE512A" w14:textId="77777777" w:rsidR="00AB2ACC" w:rsidRPr="00AB2ACC" w:rsidRDefault="00AB2ACC" w:rsidP="00AB2AC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mportanc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Programming is the foundation of FinTech innovations. Whether it’s creating mobile payment apps, trading bots, or blockchain systems, strong coding skills are essential.</w:t>
      </w:r>
    </w:p>
    <w:p w14:paraId="730CABB8" w14:textId="77777777" w:rsidR="00AB2ACC" w:rsidRPr="00AB2ACC" w:rsidRDefault="00AB2ACC" w:rsidP="00AB2AC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Language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4824AE86" w14:textId="77777777" w:rsidR="00AB2ACC" w:rsidRPr="00AB2ACC" w:rsidRDefault="00AB2ACC" w:rsidP="00AB2AC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Python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Widely used in AI, ML, and financial modeling due to its vast libraries (NumPy, Pandas, TensorFlow).</w:t>
      </w:r>
    </w:p>
    <w:p w14:paraId="42482E1C" w14:textId="77777777" w:rsidR="00AB2ACC" w:rsidRPr="00AB2ACC" w:rsidRDefault="00AB2ACC" w:rsidP="00AB2AC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R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Data analysis and statistical modeling.</w:t>
      </w:r>
    </w:p>
    <w:p w14:paraId="661DC36F" w14:textId="77777777" w:rsidR="00AB2ACC" w:rsidRPr="00AB2ACC" w:rsidRDefault="00AB2ACC" w:rsidP="00AB2AC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Java &amp; C++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Common in high-frequency trading systems due to speed and efficiency.</w:t>
      </w:r>
    </w:p>
    <w:p w14:paraId="1EDF5C4F" w14:textId="77777777" w:rsidR="00AB2ACC" w:rsidRPr="00AB2ACC" w:rsidRDefault="00AB2ACC" w:rsidP="00AB2AC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QL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Essential for managing financial databases.</w:t>
      </w:r>
    </w:p>
    <w:p w14:paraId="79E4F426" w14:textId="77777777" w:rsidR="00AB2ACC" w:rsidRPr="00AB2ACC" w:rsidRDefault="00AB2ACC" w:rsidP="00AB2AC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JPMorgan Chase uses Python in its fraud detection algorithms; Goldman Sachs relies on C++ for high-frequency trading.</w:t>
      </w:r>
    </w:p>
    <w:p w14:paraId="7F7EE43B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b) Data Analytics &amp; Big Data</w:t>
      </w:r>
    </w:p>
    <w:p w14:paraId="42069CE0" w14:textId="77777777" w:rsidR="00AB2ACC" w:rsidRPr="00AB2ACC" w:rsidRDefault="00AB2ACC" w:rsidP="00AB2AC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mportanc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Financial institutions generate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petabytes of data daily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 Skills in analyzing structured (transactions, accounts) and unstructured data (social media, emails) are crucial.</w:t>
      </w:r>
    </w:p>
    <w:p w14:paraId="12BD1784" w14:textId="77777777" w:rsidR="00AB2ACC" w:rsidRPr="00AB2ACC" w:rsidRDefault="00AB2ACC" w:rsidP="00AB2AC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Tool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Hadoop, Spark, Tableau, Power BI.</w:t>
      </w:r>
    </w:p>
    <w:p w14:paraId="7B3BEA22" w14:textId="77777777" w:rsidR="00AB2ACC" w:rsidRPr="00AB2ACC" w:rsidRDefault="00AB2ACC" w:rsidP="00AB2AC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pplication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4492099F" w14:textId="77777777" w:rsidR="00AB2ACC" w:rsidRPr="00AB2ACC" w:rsidRDefault="00AB2ACC" w:rsidP="00AB2ACC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redit scoring models.</w:t>
      </w:r>
    </w:p>
    <w:p w14:paraId="3187E890" w14:textId="77777777" w:rsidR="00AB2ACC" w:rsidRPr="00AB2ACC" w:rsidRDefault="00AB2ACC" w:rsidP="00AB2ACC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ustomer behavior prediction.</w:t>
      </w:r>
    </w:p>
    <w:p w14:paraId="45F1A0F2" w14:textId="77777777" w:rsidR="00AB2ACC" w:rsidRPr="00AB2ACC" w:rsidRDefault="00AB2ACC" w:rsidP="00AB2ACC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lastRenderedPageBreak/>
        <w:t>Risk analysis in lending and investments.</w:t>
      </w:r>
    </w:p>
    <w:p w14:paraId="61B84C70" w14:textId="77777777" w:rsidR="00AB2ACC" w:rsidRPr="00AB2ACC" w:rsidRDefault="00AB2ACC" w:rsidP="00AB2AC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Ant Financial uses big data analytics to approve loans within minutes without traditional credit histories.</w:t>
      </w:r>
    </w:p>
    <w:p w14:paraId="5AFC98FA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) Artificial Intelligence (AI) &amp; Machine Learning (ML)</w:t>
      </w:r>
    </w:p>
    <w:p w14:paraId="2785A030" w14:textId="77777777" w:rsidR="00AB2ACC" w:rsidRPr="00AB2ACC" w:rsidRDefault="00AB2ACC" w:rsidP="00AB2ACC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mportanc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AI/ML transform customer experience, risk management, and fraud prevention.</w:t>
      </w:r>
    </w:p>
    <w:p w14:paraId="4C5F2475" w14:textId="77777777" w:rsidR="00AB2ACC" w:rsidRPr="00AB2ACC" w:rsidRDefault="00AB2ACC" w:rsidP="00AB2ACC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pplication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7906803B" w14:textId="77777777" w:rsidR="00AB2ACC" w:rsidRPr="00AB2ACC" w:rsidRDefault="00AB2ACC" w:rsidP="00AB2ACC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Fraud Detection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AI analyzes millions of transactions in real-time.</w:t>
      </w:r>
    </w:p>
    <w:p w14:paraId="09724E93" w14:textId="77777777" w:rsidR="00AB2ACC" w:rsidRPr="00AB2ACC" w:rsidRDefault="00AB2ACC" w:rsidP="00AB2ACC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Robo-advisory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Personalized investment suggestions.</w:t>
      </w:r>
    </w:p>
    <w:p w14:paraId="013D09B0" w14:textId="77777777" w:rsidR="00AB2ACC" w:rsidRPr="00AB2ACC" w:rsidRDefault="00AB2ACC" w:rsidP="00AB2ACC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hatbot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Automated 24/7 customer service.</w:t>
      </w:r>
    </w:p>
    <w:p w14:paraId="1DA965D4" w14:textId="77777777" w:rsidR="00AB2ACC" w:rsidRPr="00AB2ACC" w:rsidRDefault="00AB2ACC" w:rsidP="00AB2ACC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PayPal uses ML models to detect fraudulent transactions instantly, saving billions annually.</w:t>
      </w:r>
    </w:p>
    <w:p w14:paraId="4A635008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d) Blockchain &amp; Distributed Ledger Technology (DLT)</w:t>
      </w:r>
    </w:p>
    <w:p w14:paraId="5F02161D" w14:textId="77777777" w:rsidR="00AB2ACC" w:rsidRPr="00AB2ACC" w:rsidRDefault="00AB2ACC" w:rsidP="00AB2AC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mportanc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Blockchain enables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ecure, transparent, and immutable transaction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6E17388A" w14:textId="77777777" w:rsidR="00AB2ACC" w:rsidRPr="00AB2ACC" w:rsidRDefault="00AB2ACC" w:rsidP="00AB2AC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Key Skill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0BE0F674" w14:textId="77777777" w:rsidR="00AB2ACC" w:rsidRPr="00AB2ACC" w:rsidRDefault="00AB2ACC" w:rsidP="00AB2ACC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Knowledge of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onsensus algorithm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Proof of Work, Proof of Stake).</w:t>
      </w:r>
    </w:p>
    <w:p w14:paraId="505B7E68" w14:textId="77777777" w:rsidR="00AB2ACC" w:rsidRPr="00AB2ACC" w:rsidRDefault="00AB2ACC" w:rsidP="00AB2ACC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Smart contracts development (Ethereum, Solidity).</w:t>
      </w:r>
    </w:p>
    <w:p w14:paraId="610D3372" w14:textId="77777777" w:rsidR="00AB2ACC" w:rsidRPr="00AB2ACC" w:rsidRDefault="00AB2ACC" w:rsidP="00AB2ACC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Understanding of tokenomics and digital assets.</w:t>
      </w:r>
    </w:p>
    <w:p w14:paraId="527B8A2F" w14:textId="77777777" w:rsidR="00AB2ACC" w:rsidRPr="00AB2ACC" w:rsidRDefault="00AB2ACC" w:rsidP="00AB2AC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pplication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68710AE2" w14:textId="77777777" w:rsidR="00AB2ACC" w:rsidRPr="00AB2ACC" w:rsidRDefault="00AB2ACC" w:rsidP="00AB2ACC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ross-border payments (Ripple).</w:t>
      </w:r>
    </w:p>
    <w:p w14:paraId="53BB69D3" w14:textId="77777777" w:rsidR="00AB2ACC" w:rsidRPr="00AB2ACC" w:rsidRDefault="00AB2ACC" w:rsidP="00AB2ACC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Decentralized Finance (DeFi).</w:t>
      </w:r>
    </w:p>
    <w:p w14:paraId="57D7A8CE" w14:textId="77777777" w:rsidR="00AB2ACC" w:rsidRPr="00AB2ACC" w:rsidRDefault="00AB2ACC" w:rsidP="00AB2ACC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Asset tokenization.</w:t>
      </w:r>
    </w:p>
    <w:p w14:paraId="0773C8EC" w14:textId="77777777" w:rsidR="00AB2ACC" w:rsidRPr="00AB2ACC" w:rsidRDefault="00AB2ACC" w:rsidP="00AB2ACC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Ethereum-based DeFi apps allow peer-to-peer lending without banks.</w:t>
      </w:r>
    </w:p>
    <w:p w14:paraId="294B0DAE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) Cloud Computing</w:t>
      </w:r>
    </w:p>
    <w:p w14:paraId="3F589D5C" w14:textId="77777777" w:rsidR="00AB2ACC" w:rsidRPr="00AB2ACC" w:rsidRDefault="00AB2ACC" w:rsidP="00AB2ACC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mportanc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Provides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flexibility, scalability, and cost efficiency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to FinTech companies.</w:t>
      </w:r>
    </w:p>
    <w:p w14:paraId="4599A165" w14:textId="77777777" w:rsidR="00AB2ACC" w:rsidRPr="00AB2ACC" w:rsidRDefault="00AB2ACC" w:rsidP="00AB2ACC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Platform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AWS, Google Cloud, Microsoft Azure.</w:t>
      </w:r>
    </w:p>
    <w:p w14:paraId="31D18AC4" w14:textId="77777777" w:rsidR="00AB2ACC" w:rsidRPr="00AB2ACC" w:rsidRDefault="00AB2ACC" w:rsidP="00AB2ACC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pplication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4EC54A55" w14:textId="77777777" w:rsidR="00AB2ACC" w:rsidRPr="00AB2ACC" w:rsidRDefault="00AB2ACC" w:rsidP="00AB2ACC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Hosting payment gateways.</w:t>
      </w:r>
    </w:p>
    <w:p w14:paraId="01C18383" w14:textId="77777777" w:rsidR="00AB2ACC" w:rsidRPr="00AB2ACC" w:rsidRDefault="00AB2ACC" w:rsidP="00AB2ACC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Managing large-scale databases.</w:t>
      </w:r>
    </w:p>
    <w:p w14:paraId="77DEE9E4" w14:textId="77777777" w:rsidR="00AB2ACC" w:rsidRPr="00AB2ACC" w:rsidRDefault="00AB2ACC" w:rsidP="00AB2ACC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Disaster recovery and cybersecurity.</w:t>
      </w:r>
    </w:p>
    <w:p w14:paraId="3DBFBD9A" w14:textId="77777777" w:rsidR="00AB2ACC" w:rsidRPr="00AB2ACC" w:rsidRDefault="00AB2ACC" w:rsidP="00AB2ACC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Paytm uses AWS cloud services to handle millions of daily digital transactions.</w:t>
      </w:r>
    </w:p>
    <w:p w14:paraId="57C58259" w14:textId="0714CBD3" w:rsidR="00AB2ACC" w:rsidRPr="00AB2ACC" w:rsidRDefault="002508E4" w:rsidP="00AB2AC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2</w:t>
      </w:r>
      <w:r w:rsidR="00AB2ACC"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. Core Financial &amp; Domain Skills</w:t>
      </w:r>
    </w:p>
    <w:p w14:paraId="4F267675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) Financial Literacy</w:t>
      </w:r>
    </w:p>
    <w:p w14:paraId="119B5673" w14:textId="77777777" w:rsidR="00AB2ACC" w:rsidRPr="00AB2ACC" w:rsidRDefault="00AB2ACC" w:rsidP="00AB2ACC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FinTech professionals must understand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banking fundamentals, investment principles, insurance products, risk management, and compliance framework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0F503B7E" w14:textId="77777777" w:rsidR="00AB2ACC" w:rsidRPr="00AB2ACC" w:rsidRDefault="00AB2ACC" w:rsidP="00AB2ACC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lastRenderedPageBreak/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A blockchain developer creating digital bonds must also understand bond valuation and risk metrics.</w:t>
      </w:r>
    </w:p>
    <w:p w14:paraId="6DF2A922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b) Regulatory &amp; Compliance Skills</w:t>
      </w:r>
    </w:p>
    <w:p w14:paraId="114F6C66" w14:textId="77777777" w:rsidR="00AB2ACC" w:rsidRPr="00AB2ACC" w:rsidRDefault="00AB2ACC" w:rsidP="00AB2ACC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mportanc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The financial industry is highly regulated. FinTech must comply with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KYC (Know Your Customer), AML (Anti-Money Laundering), data protection laws (GDPR, CCPA), and local financial regulation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2EFE4006" w14:textId="77777777" w:rsidR="00AB2ACC" w:rsidRPr="00AB2ACC" w:rsidRDefault="00AB2ACC" w:rsidP="00AB2ACC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pplication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6AEAFE25" w14:textId="77777777" w:rsidR="00AB2ACC" w:rsidRPr="00AB2ACC" w:rsidRDefault="00AB2ACC" w:rsidP="00AB2ACC">
      <w:pPr>
        <w:numPr>
          <w:ilvl w:val="1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RegTech tools automate compliance reporting.</w:t>
      </w:r>
    </w:p>
    <w:p w14:paraId="5424B4B8" w14:textId="77777777" w:rsidR="00AB2ACC" w:rsidRPr="00AB2ACC" w:rsidRDefault="00AB2ACC" w:rsidP="00AB2ACC">
      <w:pPr>
        <w:numPr>
          <w:ilvl w:val="1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AI-based monitoring systems detect suspicious activities.</w:t>
      </w:r>
    </w:p>
    <w:p w14:paraId="1F35EA9C" w14:textId="77777777" w:rsidR="00AB2ACC" w:rsidRPr="00AB2ACC" w:rsidRDefault="00AB2ACC" w:rsidP="00AB2ACC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PayPal and Coinbase invest heavily in compliance teams to meet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global regulatory standard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3AE2B772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) Cybersecurity Knowledge</w:t>
      </w:r>
    </w:p>
    <w:p w14:paraId="26A46D41" w14:textId="77777777" w:rsidR="00AB2ACC" w:rsidRPr="00AB2ACC" w:rsidRDefault="00AB2ACC" w:rsidP="00AB2ACC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mportanc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With rising cyber threats, FinTech professionals must know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how to secure data, prevent fraud, and ensure customer trust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0D000C1E" w14:textId="77777777" w:rsidR="00AB2ACC" w:rsidRPr="00AB2ACC" w:rsidRDefault="00AB2ACC" w:rsidP="00AB2ACC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Key Skill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</w:p>
    <w:p w14:paraId="55DD8289" w14:textId="77777777" w:rsidR="00AB2ACC" w:rsidRPr="00AB2ACC" w:rsidRDefault="00AB2ACC" w:rsidP="00AB2ACC">
      <w:pPr>
        <w:numPr>
          <w:ilvl w:val="1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Encryption, penetration testing, authentication protocols.</w:t>
      </w:r>
    </w:p>
    <w:p w14:paraId="2DE59EFB" w14:textId="77777777" w:rsidR="00AB2ACC" w:rsidRPr="00AB2ACC" w:rsidRDefault="00AB2ACC" w:rsidP="00AB2ACC">
      <w:pPr>
        <w:numPr>
          <w:ilvl w:val="1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yber risk management frameworks.</w:t>
      </w:r>
    </w:p>
    <w:p w14:paraId="5D10DB86" w14:textId="77777777" w:rsidR="00AB2ACC" w:rsidRPr="00AB2ACC" w:rsidRDefault="00AB2ACC" w:rsidP="00AB2ACC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Google Pay uses multi-factor authentication and tokenization to secure transactions.</w:t>
      </w:r>
    </w:p>
    <w:p w14:paraId="43393EC6" w14:textId="6D46F028" w:rsidR="00AB2ACC" w:rsidRPr="00AB2ACC" w:rsidRDefault="002508E4" w:rsidP="00AB2AC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3</w:t>
      </w:r>
      <w:r w:rsidR="00AB2ACC"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. Interdisciplinary &amp; Soft Skills</w:t>
      </w:r>
    </w:p>
    <w:p w14:paraId="0629F8AA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) Design Thinking &amp; UX/UI Skills</w:t>
      </w:r>
    </w:p>
    <w:p w14:paraId="13355738" w14:textId="77777777" w:rsidR="00AB2ACC" w:rsidRPr="00AB2ACC" w:rsidRDefault="00AB2ACC" w:rsidP="00AB2ACC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FinTech products succeed when they are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user-friendly and accessib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005FC16F" w14:textId="77777777" w:rsidR="00AB2ACC" w:rsidRPr="00AB2ACC" w:rsidRDefault="00AB2ACC" w:rsidP="00AB2ACC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Skills include wireframing, customer journey mapping, and user testing.</w:t>
      </w:r>
    </w:p>
    <w:p w14:paraId="748C7ABD" w14:textId="77777777" w:rsidR="00AB2ACC" w:rsidRPr="00AB2ACC" w:rsidRDefault="00AB2ACC" w:rsidP="00AB2ACC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: The success of India’s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UPI apps (PhonePe, GPay, Paytm)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is largely due to their simple and intuitive design.</w:t>
      </w:r>
    </w:p>
    <w:p w14:paraId="4C4DA670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b) Project Management &amp; Agile Methodology</w:t>
      </w:r>
    </w:p>
    <w:p w14:paraId="59F6EFA0" w14:textId="77777777" w:rsidR="00AB2ACC" w:rsidRPr="00AB2ACC" w:rsidRDefault="00AB2ACC" w:rsidP="00AB2ACC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FinTech projects are dynamic and need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gile practices (Scrum, Kanban)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7153BE44" w14:textId="77777777" w:rsidR="00AB2ACC" w:rsidRPr="00AB2ACC" w:rsidRDefault="00AB2ACC" w:rsidP="00AB2ACC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killset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Requirement analysis, sprint planning, stakeholder management.</w:t>
      </w:r>
    </w:p>
    <w:p w14:paraId="34B71B2F" w14:textId="77777777" w:rsidR="00AB2ACC" w:rsidRPr="00AB2ACC" w:rsidRDefault="00AB2ACC" w:rsidP="00AB2ACC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FinTech startups like Razorpay follow agile methodology to release new features quickly.</w:t>
      </w:r>
    </w:p>
    <w:p w14:paraId="6F9AA3E0" w14:textId="77777777" w:rsidR="00AB2ACC" w:rsidRPr="00AB2ACC" w:rsidRDefault="00AB2ACC" w:rsidP="00AB2ACC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) Communication &amp; Collaboration</w:t>
      </w:r>
    </w:p>
    <w:p w14:paraId="1A8DC55C" w14:textId="77777777" w:rsidR="00AB2ACC" w:rsidRPr="00AB2ACC" w:rsidRDefault="00AB2ACC" w:rsidP="00AB2ACC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Professionals must work across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tech, finance, regulatory, and customer service team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4BD90D00" w14:textId="77777777" w:rsidR="00AB2ACC" w:rsidRPr="00AB2ACC" w:rsidRDefault="00AB2ACC" w:rsidP="00AB2ACC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ollaboration ensures smoother FinTech-bank partnerships.</w:t>
      </w:r>
    </w:p>
    <w:p w14:paraId="60D483C7" w14:textId="77777777" w:rsidR="00AB2ACC" w:rsidRPr="00AB2ACC" w:rsidRDefault="00AB2ACC" w:rsidP="00AB2ACC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 HDFC Bank partnered with FinTech startups to launch PayZapp, requiring constant coordination between teams.</w:t>
      </w:r>
    </w:p>
    <w:p w14:paraId="79446EA8" w14:textId="79E8AA9E" w:rsidR="00AB2ACC" w:rsidRPr="00AB2ACC" w:rsidRDefault="002508E4" w:rsidP="00AB2AC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4</w:t>
      </w:r>
      <w:r w:rsidR="00AB2ACC"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. Emerging Skills in the Future FinTech Market</w:t>
      </w:r>
    </w:p>
    <w:p w14:paraId="5156190B" w14:textId="77777777" w:rsidR="00AB2ACC" w:rsidRPr="00AB2ACC" w:rsidRDefault="00AB2ACC" w:rsidP="00945872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DeFi (Decentralized Finance)</w:t>
      </w:r>
    </w:p>
    <w:p w14:paraId="6F0B9821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Understanding liquidity pools, smart contracts, staking, yield farming.</w:t>
      </w:r>
    </w:p>
    <w:p w14:paraId="2AD821BA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Example: Uniswap enabling token swaps without intermediaries.</w:t>
      </w:r>
    </w:p>
    <w:p w14:paraId="40929A3D" w14:textId="77777777" w:rsidR="00AB2ACC" w:rsidRPr="00AB2ACC" w:rsidRDefault="00AB2ACC" w:rsidP="00945872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lastRenderedPageBreak/>
        <w:t>InsurTech</w:t>
      </w:r>
    </w:p>
    <w:p w14:paraId="5333DC71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IoT + AI for personalized risk assessment.</w:t>
      </w:r>
    </w:p>
    <w:p w14:paraId="079CC36E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Example: Car insurance companies using IoT devices to calculate driver risk.</w:t>
      </w:r>
    </w:p>
    <w:p w14:paraId="2402076A" w14:textId="77777777" w:rsidR="00AB2ACC" w:rsidRPr="00AB2ACC" w:rsidRDefault="00AB2ACC" w:rsidP="00945872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Open Banking &amp; API Development</w:t>
      </w:r>
    </w:p>
    <w:p w14:paraId="7CE326AD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Knowledge of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PI security and integration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314FAB64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Example: PSD2 in Europe allows third-party apps to connect with banks securely.</w:t>
      </w:r>
    </w:p>
    <w:p w14:paraId="586EEE93" w14:textId="77777777" w:rsidR="00AB2ACC" w:rsidRPr="00AB2ACC" w:rsidRDefault="00AB2ACC" w:rsidP="00945872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Green &amp; Sustainable FinTech</w:t>
      </w:r>
    </w:p>
    <w:p w14:paraId="32C34FAD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ESG (Environmental, Social, Governance) reporting and green bonds.</w:t>
      </w:r>
    </w:p>
    <w:p w14:paraId="09D46443" w14:textId="77777777" w:rsidR="00AB2ACC" w:rsidRPr="00AB2ACC" w:rsidRDefault="00AB2ACC" w:rsidP="00945872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Example: Platforms like Aspiration use FinTech to promote sustainable investing.</w:t>
      </w:r>
    </w:p>
    <w:p w14:paraId="7324BB54" w14:textId="2A64F7BD" w:rsidR="00AB2ACC" w:rsidRPr="00AB2ACC" w:rsidRDefault="00AB2ACC" w:rsidP="00AB2AC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onclusion</w:t>
      </w:r>
    </w:p>
    <w:p w14:paraId="6333820B" w14:textId="77777777" w:rsidR="00AB2ACC" w:rsidRPr="00AB2ACC" w:rsidRDefault="00AB2ACC" w:rsidP="00AB2AC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The future of financial services depends on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multi-skilled FinTech professional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who combine:</w:t>
      </w:r>
    </w:p>
    <w:p w14:paraId="4A10DC01" w14:textId="77777777" w:rsidR="00AB2ACC" w:rsidRPr="00AB2ACC" w:rsidRDefault="00AB2ACC" w:rsidP="00AB2ACC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Technical Expertis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AI, Blockchain, Cloud).</w:t>
      </w:r>
    </w:p>
    <w:p w14:paraId="03D4DD72" w14:textId="77777777" w:rsidR="00AB2ACC" w:rsidRPr="00AB2ACC" w:rsidRDefault="00AB2ACC" w:rsidP="00AB2ACC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Financial Knowledge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Banking, Investments, Risk).</w:t>
      </w:r>
    </w:p>
    <w:p w14:paraId="1840120B" w14:textId="77777777" w:rsidR="00AB2ACC" w:rsidRPr="00AB2ACC" w:rsidRDefault="00AB2ACC" w:rsidP="00AB2ACC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ompliance &amp; Security Skill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KYC, AML, Cybersecurity).</w:t>
      </w:r>
    </w:p>
    <w:p w14:paraId="6D00E93D" w14:textId="77777777" w:rsidR="00AB2ACC" w:rsidRPr="00AB2ACC" w:rsidRDefault="00AB2ACC" w:rsidP="00AB2ACC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Soft Skills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Design Thinking, Communication, Agile Management).</w:t>
      </w:r>
    </w:p>
    <w:p w14:paraId="5700C0AB" w14:textId="77777777" w:rsidR="00AB2ACC" w:rsidRPr="00AB2ACC" w:rsidRDefault="00AB2ACC" w:rsidP="00AB2AC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FinTech is not just about coding or finance—it’s about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integrating technology and trust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to reshape how money flows in the global economy. Continuous </w:t>
      </w:r>
      <w:r w:rsidRPr="00AB2AC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upskilling, adaptability, and innovation</w:t>
      </w:r>
      <w:r w:rsidRPr="00AB2AC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are the keys to success in this new-age market.</w:t>
      </w:r>
    </w:p>
    <w:p w14:paraId="16808A5C" w14:textId="77777777" w:rsidR="00AB2ACC" w:rsidRPr="00AB2ACC" w:rsidRDefault="00AB2ACC" w:rsidP="00AB2ACC">
      <w:pPr>
        <w:spacing w:after="0"/>
        <w:rPr>
          <w:rFonts w:ascii="Times New Roman" w:hAnsi="Times New Roman" w:cs="Times New Roman"/>
          <w:sz w:val="32"/>
          <w:szCs w:val="32"/>
        </w:rPr>
      </w:pPr>
    </w:p>
    <w:sectPr w:rsidR="00AB2ACC" w:rsidRPr="00AB2ACC" w:rsidSect="0025706A">
      <w:pgSz w:w="11906" w:h="16838" w:code="9"/>
      <w:pgMar w:top="720" w:right="720" w:bottom="720" w:left="720" w:header="432" w:footer="432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37AC4"/>
    <w:multiLevelType w:val="multilevel"/>
    <w:tmpl w:val="2B467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0E5171"/>
    <w:multiLevelType w:val="hybridMultilevel"/>
    <w:tmpl w:val="30F6B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E21FD"/>
    <w:multiLevelType w:val="hybridMultilevel"/>
    <w:tmpl w:val="5AD4EE4E"/>
    <w:lvl w:ilvl="0" w:tplc="D06C352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236A0"/>
    <w:multiLevelType w:val="multilevel"/>
    <w:tmpl w:val="C4E62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BA5D4F"/>
    <w:multiLevelType w:val="multilevel"/>
    <w:tmpl w:val="BF363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FD2E5D"/>
    <w:multiLevelType w:val="multilevel"/>
    <w:tmpl w:val="9D8CA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1C2064"/>
    <w:multiLevelType w:val="multilevel"/>
    <w:tmpl w:val="CAA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E712B2"/>
    <w:multiLevelType w:val="multilevel"/>
    <w:tmpl w:val="C776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E3BB1"/>
    <w:multiLevelType w:val="multilevel"/>
    <w:tmpl w:val="5A90D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217C43"/>
    <w:multiLevelType w:val="multilevel"/>
    <w:tmpl w:val="DEEEE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810547"/>
    <w:multiLevelType w:val="multilevel"/>
    <w:tmpl w:val="3C947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8832EE"/>
    <w:multiLevelType w:val="multilevel"/>
    <w:tmpl w:val="FE70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8456D4"/>
    <w:multiLevelType w:val="multilevel"/>
    <w:tmpl w:val="B740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E7C3EE4"/>
    <w:multiLevelType w:val="multilevel"/>
    <w:tmpl w:val="E2D4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E862E3"/>
    <w:multiLevelType w:val="multilevel"/>
    <w:tmpl w:val="DE482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629729">
    <w:abstractNumId w:val="6"/>
  </w:num>
  <w:num w:numId="2" w16cid:durableId="255865702">
    <w:abstractNumId w:val="9"/>
  </w:num>
  <w:num w:numId="3" w16cid:durableId="1294991447">
    <w:abstractNumId w:val="14"/>
  </w:num>
  <w:num w:numId="4" w16cid:durableId="1346832158">
    <w:abstractNumId w:val="7"/>
  </w:num>
  <w:num w:numId="5" w16cid:durableId="1347712088">
    <w:abstractNumId w:val="8"/>
  </w:num>
  <w:num w:numId="6" w16cid:durableId="986205496">
    <w:abstractNumId w:val="4"/>
  </w:num>
  <w:num w:numId="7" w16cid:durableId="1352216991">
    <w:abstractNumId w:val="3"/>
  </w:num>
  <w:num w:numId="8" w16cid:durableId="1471023137">
    <w:abstractNumId w:val="11"/>
  </w:num>
  <w:num w:numId="9" w16cid:durableId="187523458">
    <w:abstractNumId w:val="0"/>
  </w:num>
  <w:num w:numId="10" w16cid:durableId="864951553">
    <w:abstractNumId w:val="13"/>
  </w:num>
  <w:num w:numId="11" w16cid:durableId="708264244">
    <w:abstractNumId w:val="10"/>
  </w:num>
  <w:num w:numId="12" w16cid:durableId="971716067">
    <w:abstractNumId w:val="5"/>
  </w:num>
  <w:num w:numId="13" w16cid:durableId="1021782575">
    <w:abstractNumId w:val="12"/>
  </w:num>
  <w:num w:numId="14" w16cid:durableId="1115098542">
    <w:abstractNumId w:val="1"/>
  </w:num>
  <w:num w:numId="15" w16cid:durableId="127095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zsDQwsjQ2MDU1srBU0lEKTi0uzszPAykwqgUA01bQtCwAAAA="/>
  </w:docVars>
  <w:rsids>
    <w:rsidRoot w:val="00454313"/>
    <w:rsid w:val="00066EB5"/>
    <w:rsid w:val="002508E4"/>
    <w:rsid w:val="0025706A"/>
    <w:rsid w:val="00454313"/>
    <w:rsid w:val="00470260"/>
    <w:rsid w:val="005D6639"/>
    <w:rsid w:val="006375C9"/>
    <w:rsid w:val="00945872"/>
    <w:rsid w:val="00AB2ACC"/>
    <w:rsid w:val="00DC4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9E2D8"/>
  <w15:chartTrackingRefBased/>
  <w15:docId w15:val="{B65645F6-5455-43F9-87CF-99E97DA83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8E4"/>
  </w:style>
  <w:style w:type="paragraph" w:styleId="Heading1">
    <w:name w:val="heading 1"/>
    <w:basedOn w:val="Normal"/>
    <w:next w:val="Normal"/>
    <w:link w:val="Heading1Char"/>
    <w:uiPriority w:val="9"/>
    <w:qFormat/>
    <w:rsid w:val="004543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43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43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43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43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43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43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43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43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43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543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543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43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43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43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43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43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43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543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3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43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43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543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43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543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543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43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43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5431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AB2A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B2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970</Words>
  <Characters>5533</Characters>
  <Application>Microsoft Office Word</Application>
  <DocSecurity>0</DocSecurity>
  <Lines>46</Lines>
  <Paragraphs>12</Paragraphs>
  <ScaleCrop>false</ScaleCrop>
  <Company/>
  <LinksUpToDate>false</LinksUpToDate>
  <CharactersWithSpaces>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Dadhich</dc:creator>
  <cp:keywords/>
  <dc:description/>
  <cp:lastModifiedBy>Manish Dadhich</cp:lastModifiedBy>
  <cp:revision>5</cp:revision>
  <dcterms:created xsi:type="dcterms:W3CDTF">2025-09-07T03:23:00Z</dcterms:created>
  <dcterms:modified xsi:type="dcterms:W3CDTF">2025-09-07T04:05:00Z</dcterms:modified>
</cp:coreProperties>
</file>